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2A6CF7" w14:textId="3BE577CA" w:rsidR="000A533E" w:rsidRDefault="00996540" w:rsidP="0099654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w do we check if a truck is at hub nearest to the destination station?</w:t>
      </w:r>
    </w:p>
    <w:p w14:paraId="6D31592C" w14:textId="7FFE15D5" w:rsidR="00996540" w:rsidRDefault="00996540" w:rsidP="0099654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ow to “put” a truck on the road to the destination station?</w:t>
      </w:r>
    </w:p>
    <w:p w14:paraId="51988084" w14:textId="311E0867" w:rsidR="00996540" w:rsidRDefault="00996540" w:rsidP="0099654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hould we add a ‘currentTime’ variable in TruckDemo to keep track of the time elapsed?</w:t>
      </w:r>
    </w:p>
    <w:p w14:paraId="0EB182A6" w14:textId="77777777" w:rsidR="00996540" w:rsidRDefault="00996540" w:rsidP="0099654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hen a truck is on a road/highway, how to find the next hub it has to go to as there is no function to find the same?</w:t>
      </w:r>
    </w:p>
    <w:p w14:paraId="1E4756FD" w14:textId="3AD6D44A" w:rsidR="00996540" w:rsidRPr="0070678E" w:rsidRDefault="00996540" w:rsidP="00996540">
      <w:pPr>
        <w:pStyle w:val="ListParagraph"/>
        <w:numPr>
          <w:ilvl w:val="0"/>
          <w:numId w:val="1"/>
        </w:numPr>
        <w:rPr>
          <w:lang w:val="en-US"/>
        </w:rPr>
      </w:pPr>
      <w:r w:rsidRPr="00996540">
        <w:rPr>
          <w:lang w:val="en-US"/>
        </w:rPr>
        <w:t>In the comments of the function ‘update’ in TruckDemo, it is said that “</w:t>
      </w:r>
      <w:r w:rsidRPr="00996540">
        <w:rPr>
          <w:i/>
          <w:iCs/>
          <w:color w:val="8C8C8C"/>
        </w:rPr>
        <w:t xml:space="preserve">If a truck is at dest Hub, moves towards dest”, but when a truck is in a Hub, it need not do anything as it is the responsibility of the Hub to handle it. </w:t>
      </w:r>
    </w:p>
    <w:p w14:paraId="5E9AF29F" w14:textId="18864406" w:rsidR="0070678E" w:rsidRPr="00996540" w:rsidRDefault="0070678E" w:rsidP="0099654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color w:val="8C8C8C"/>
        </w:rPr>
        <w:t>How do we make use of the parameter ‘deltaT’ in the function processQ?</w:t>
      </w:r>
    </w:p>
    <w:sectPr w:rsidR="0070678E" w:rsidRPr="009965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4F7BB3"/>
    <w:multiLevelType w:val="hybridMultilevel"/>
    <w:tmpl w:val="26BEAD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NjM0tDQyNza1MDdV0lEKTi0uzszPAykwqgUArPsWyywAAAA="/>
  </w:docVars>
  <w:rsids>
    <w:rsidRoot w:val="00A21366"/>
    <w:rsid w:val="000A533E"/>
    <w:rsid w:val="0070678E"/>
    <w:rsid w:val="00996540"/>
    <w:rsid w:val="00A213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336F4"/>
  <w15:chartTrackingRefBased/>
  <w15:docId w15:val="{BFC499DA-B2F1-4824-914B-729784A64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54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965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9654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2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5</Words>
  <Characters>543</Characters>
  <Application>Microsoft Office Word</Application>
  <DocSecurity>0</DocSecurity>
  <Lines>4</Lines>
  <Paragraphs>1</Paragraphs>
  <ScaleCrop>false</ScaleCrop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T2019043 Kautuk Raj</dc:creator>
  <cp:keywords/>
  <dc:description/>
  <cp:lastModifiedBy>IMT2019043 Kautuk Raj</cp:lastModifiedBy>
  <cp:revision>3</cp:revision>
  <dcterms:created xsi:type="dcterms:W3CDTF">2020-10-09T16:55:00Z</dcterms:created>
  <dcterms:modified xsi:type="dcterms:W3CDTF">2020-10-09T17:25:00Z</dcterms:modified>
</cp:coreProperties>
</file>